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2FF8ACC6" w:rsidR="00A220FC" w:rsidRPr="00B36C9C" w:rsidRDefault="00AB4817" w:rsidP="008B1FD0">
      <w:pPr>
        <w:spacing w:after="0"/>
        <w:jc w:val="center"/>
        <w:rPr>
          <w:b/>
          <w:bCs/>
        </w:rPr>
      </w:pPr>
      <w:r>
        <w:rPr>
          <w:b/>
          <w:bCs/>
        </w:rPr>
        <w:t>PROPERTY ADDRESS</w:t>
      </w:r>
      <w:r w:rsidR="00A220FC" w:rsidRPr="00B36C9C">
        <w:rPr>
          <w:b/>
          <w:bCs/>
        </w:rPr>
        <w:t xml:space="preserve">: </w:t>
      </w:r>
      <w:r w:rsidR="00947D8C">
        <w:rPr>
          <w:b/>
          <w:bCs/>
        </w:rPr>
        <w:t>1308 6</w:t>
      </w:r>
      <w:r w:rsidR="00947D8C" w:rsidRPr="00947D8C">
        <w:rPr>
          <w:b/>
          <w:bCs/>
          <w:vertAlign w:val="superscript"/>
        </w:rPr>
        <w:t>th</w:t>
      </w:r>
      <w:r w:rsidR="00947D8C">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5EB60F6"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5F65B0">
        <w:t xml:space="preserve"> </w:t>
      </w:r>
      <w:r w:rsidR="00014550">
        <w:t>09/26/2022 and 10/12/2021</w:t>
      </w:r>
      <w:r w:rsidR="00F14F03">
        <w:t>.</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A77766">
        <w:t>s are</w:t>
      </w:r>
      <w:r w:rsidR="00987CAD">
        <w:t xml:space="preserve"> a</w:t>
      </w:r>
      <w:r w:rsidR="00A220FC" w:rsidRPr="00907B0B">
        <w:t xml:space="preserve">ttached hereto and incorporated by reference as if fully set forth herein. </w:t>
      </w:r>
      <w:r w:rsidR="00AB4817" w:rsidRPr="00907B0B">
        <w:t>Th</w:t>
      </w:r>
      <w:r w:rsidR="00E94E4B">
        <w:t>e citation</w:t>
      </w:r>
      <w:r w:rsidR="00D33D08">
        <w:t xml:space="preserve"> is</w:t>
      </w:r>
      <w:r w:rsidR="00A220FC" w:rsidRPr="00907B0B">
        <w:t xml:space="preserve"> identified </w:t>
      </w:r>
      <w:r w:rsidR="00E94E4B">
        <w:t xml:space="preserve">as </w:t>
      </w:r>
      <w:r w:rsidR="00C5313B">
        <w:t>#</w:t>
      </w:r>
      <w:r w:rsidR="00014550">
        <w:t>3585 and 3063</w:t>
      </w:r>
      <w:r w:rsidR="009254E3">
        <w:t xml:space="preserve"> </w:t>
      </w:r>
      <w:r w:rsidR="00A220FC" w:rsidRPr="00907B0B">
        <w:t>violation</w:t>
      </w:r>
      <w:r w:rsidR="009254E3">
        <w:t>s</w:t>
      </w:r>
      <w:r w:rsidR="00A220FC" w:rsidRPr="00907B0B">
        <w:t xml:space="preserve"> of the City of Dayton </w:t>
      </w:r>
      <w:r w:rsidR="00AB4817" w:rsidRPr="00907B0B">
        <w:t xml:space="preserve">Code of </w:t>
      </w:r>
      <w:r w:rsidR="00A220FC" w:rsidRPr="00907B0B">
        <w:t>Ordinances.</w:t>
      </w:r>
    </w:p>
    <w:p w14:paraId="42FD038A" w14:textId="03A7E9B7"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014550">
        <w:t>5,05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41B30586"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 xml:space="preserve">January </w:t>
      </w:r>
      <w:r w:rsidR="00A77766">
        <w:t>2</w:t>
      </w:r>
      <w:r w:rsidR="005F65B0">
        <w:t>6</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03193E20" w14:textId="239039A9" w:rsidR="005F65B0" w:rsidRDefault="00014550" w:rsidP="009254E3">
      <w:pPr>
        <w:spacing w:after="0"/>
        <w:jc w:val="center"/>
      </w:pPr>
      <w:r>
        <w:t>Harry Ford Trust</w:t>
      </w:r>
    </w:p>
    <w:p w14:paraId="6F00DB56" w14:textId="28C9EB82" w:rsidR="00014550" w:rsidRDefault="00014550" w:rsidP="009254E3">
      <w:pPr>
        <w:spacing w:after="0"/>
        <w:jc w:val="center"/>
      </w:pPr>
      <w:r>
        <w:t>2134 Donaldson Ave</w:t>
      </w:r>
    </w:p>
    <w:p w14:paraId="655C95CB" w14:textId="3AD9E0E8" w:rsidR="00014550" w:rsidRDefault="00014550" w:rsidP="009254E3">
      <w:pPr>
        <w:spacing w:after="0"/>
        <w:jc w:val="center"/>
      </w:pPr>
      <w:r>
        <w:t>Covington, Ky 41014</w:t>
      </w:r>
    </w:p>
    <w:p w14:paraId="4C5ACCFC" w14:textId="5276CE71" w:rsidR="00E73292" w:rsidRDefault="00E73292" w:rsidP="00595004">
      <w:pPr>
        <w:spacing w:after="0"/>
        <w:jc w:val="center"/>
      </w:pPr>
    </w:p>
    <w:p w14:paraId="32DA984C" w14:textId="07116DE2" w:rsidR="00E73292" w:rsidRDefault="00E73292" w:rsidP="00595004">
      <w:pPr>
        <w:spacing w:after="0"/>
        <w:jc w:val="center"/>
      </w:pPr>
    </w:p>
    <w:p w14:paraId="42B13B83" w14:textId="77777777" w:rsidR="00E73292" w:rsidRPr="00907B0B" w:rsidRDefault="00E73292"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14550"/>
    <w:rsid w:val="00040008"/>
    <w:rsid w:val="001723E3"/>
    <w:rsid w:val="0018667D"/>
    <w:rsid w:val="001F55BA"/>
    <w:rsid w:val="00252718"/>
    <w:rsid w:val="003565F3"/>
    <w:rsid w:val="00381475"/>
    <w:rsid w:val="00403197"/>
    <w:rsid w:val="004B469D"/>
    <w:rsid w:val="00563AD0"/>
    <w:rsid w:val="00595004"/>
    <w:rsid w:val="005C2B27"/>
    <w:rsid w:val="005F568C"/>
    <w:rsid w:val="005F65B0"/>
    <w:rsid w:val="006D530E"/>
    <w:rsid w:val="006E0886"/>
    <w:rsid w:val="006E36BA"/>
    <w:rsid w:val="00736543"/>
    <w:rsid w:val="00737105"/>
    <w:rsid w:val="00750F75"/>
    <w:rsid w:val="00791139"/>
    <w:rsid w:val="00833ED1"/>
    <w:rsid w:val="00862C77"/>
    <w:rsid w:val="008A2C7F"/>
    <w:rsid w:val="008B1FD0"/>
    <w:rsid w:val="00907B0B"/>
    <w:rsid w:val="009233B2"/>
    <w:rsid w:val="009254E3"/>
    <w:rsid w:val="00947D8C"/>
    <w:rsid w:val="00987CAD"/>
    <w:rsid w:val="00A220FC"/>
    <w:rsid w:val="00A660AB"/>
    <w:rsid w:val="00A77766"/>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292"/>
    <w:rsid w:val="00E737E1"/>
    <w:rsid w:val="00E94E4B"/>
    <w:rsid w:val="00EB241C"/>
    <w:rsid w:val="00EF1958"/>
    <w:rsid w:val="00F14F03"/>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02</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3</cp:revision>
  <cp:lastPrinted>2023-01-26T16:03:00Z</cp:lastPrinted>
  <dcterms:created xsi:type="dcterms:W3CDTF">2023-01-26T14:31:00Z</dcterms:created>
  <dcterms:modified xsi:type="dcterms:W3CDTF">2023-01-26T16:06:00Z</dcterms:modified>
</cp:coreProperties>
</file>